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nis Harr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ni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rr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855 Parkside Circle, Glenview, IL, USA Glenview, IL, USA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arrisjanis51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12488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yat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